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4217)</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3</w:t>
      </w:r>
      <w:r>
        <w:t xml:space="preserve"> </w:t>
      </w:r>
      <w:r>
        <w:t xml:space="preserve">พ.ค.</w:t>
      </w:r>
      <w:r>
        <w:t xml:space="preserve"> </w:t>
      </w:r>
      <w:r>
        <w:t xml:space="preserve">2564</w:t>
      </w:r>
      <w:r>
        <w:t xml:space="preserve"> </w:t>
      </w:r>
      <w:r>
        <w:t xml:space="preserve">นาโน</w:t>
      </w:r>
    </w:p>
    <w:p>
      <w:pPr>
        <w:pStyle w:val="Date"/>
      </w:pPr>
      <w:r>
        <w:t xml:space="preserve">วันอังคารที่</w:t>
      </w:r>
      <w:r>
        <w:t xml:space="preserve"> </w:t>
      </w:r>
      <w:r>
        <w:t xml:space="preserve">8</w:t>
      </w:r>
      <w:r>
        <w:t xml:space="preserve"> </w:t>
      </w:r>
      <w:r>
        <w:t xml:space="preserve">กุมภาพันธ์</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อบหมายประสานกันเรียบร้อย ติดต่อพร้อมฉีดก็ไม่เสียงสตางค์ด้วยที่เอกชนนะชาวบ้านทั่วไปติดต่อ อสม.หรือ รพ. สต. เพื่อเข้าถึงเรื่องนี้ // นะครับ ก็เอาเบื้องต้นตามนี้แล้วกันนะ เพราะว่ายังมีคำถามอีกเยอะนะคำท่านสาธิตครับ// ให้ช่วงนี้ให้ศูนย์ 1422 นะครับสายด่าน Hotline น่าจะศูนย์ Hotline น่าจะเมื่อคืนประชุมตอน 21.00 น. แก้เป็นเบอร์ 4 ตัว ไม่รู้จะขอทันไหม ถ้าเป็นเบอร์นี่ โทร. 1422 ได้ สายด่วนกรมควบครับ จะมีคนประสานให้ครับ // ครับขอบพระคุณนะครับ ท่านดร.สาธิต // ครับ สำหรับการสอบถามเรื่องหมอพร้อมโดยตรงนี่นะครับ คุณผู้ชมสามารถโทร. ไปได้นะครับ ก็โทรไปสอบถามเรื่องนั้นได้เลยนะครับ ที่ 02 590 1493 แล้วก็ด้านหลังนี่เปลี่ยนได้ 4 เบอร์ก็คือ 1493 14951497 แล้ว 1296 โดยตรง โทร. ไปถามได้เลยนะครับ ทีนี้ 1422 ยังใช้ไม่ได้นะครับ 1422 ยังใช้ไม่ได้ นี่โทร. ตรง ๆ เลยผมว่าน่าจะโทร. เบอร์นี้ดีกว่า เพราะเขารับผิดชอบโดยตรงน้าจอนะครับ ท่านแคป</w:t>
      </w:r>
    </w:p>
    <w:p>
      <w:pPr>
        <w:pStyle w:val="BodyText"/>
      </w:pPr>
      <w:r>
        <w:t xml:space="preserve">(เจอร์) หน้าจอไว้เลยนะครับ ที่ท่านสาธิตอยากให้เป็นของหมอพร้อมนี่นะ ตอนนี้ผมโทร. สด ๆ เลยไม่ได้หลัก ๆ ตอนนี้คุณผู้ชมบอกว่าส่วนใหญ่ โรงพยาบาลที่ตั้งใจว่าจะไปฉีด แต่ได้คำตอบว่ายังจองคิดวไม่ได้ไม่ได้ หรือว่าที่รัฐมนตรีรับการจัดสล็อตเมื่อสักครู่นี่นะคะ คือ โรงพยาบาลยังไม่เตรียมเลย ณ ตอนนี้นะ// คุณสุรินทร์ จากชัยภูมิ ผมป่วยเรื้อรังอยากฉีดวัคซีนนะครับ แต่ อสม. ประจำหมู่บ้าน กรอกข้อมูลให้ผมเลยว่าไม่ประสงค์จะฉีด // ครับ // อสม. ไปฉีด ไม่อยากจะฉีดว่าคุณไม่ประสงค์จะฉีด นั้นก็ต้องจับ อสม. ไปฉีดก่อน ไปแจ้งผิดวัตถุประสงค์ไม่ได้ คุณไปคุยกับเขานะ คุณสุรินทร์นะ คุณไม่ถูกกับเขาหรือเปล่า คุณไม่ถูกกับเขาหรือเปล่า ยังไม่พร้อมให้บริการนะครับ ก็แจ้ง อสม. ดีกว่านะครับติดต่อ อสม. ก่อนนะ ให้อสม. เขารวบรวมรายชื่อไปก่อนนะครับ // แต่ที่นนทบุรี ที่ ผมมีญาติที่นนแบบฟอร์มเรียบร้อยแล้วนะ ให้ประชาชนกรอกข้อมูลเอาไว้ // ก็ต้องบอกโรคประจำตัวด้วย // ใช่ครับ เดี๋ยวเขาจะต่อให้นะครับ คุณธนวัฒน์อยู่เขตลาดพร้าว ลงทะเบียนหมอพร้อมได้รับคิวที่โรงพยาบาลเปาโลนี่ เป็นคนต่างด้าว เป็นคนจีน ได้รับสิทธิ์บัตรทอง แต่ลงทะเบียนหมอพร้อมไม่ได้เมื่อสักครู่นะครับ อันนี้ช่วงที่เรามีวัคไม่เพียงพอ ก็จะลักษณะนี้นะครับ // ไปที่คุณเไปที่คุณหมมอจเด็จครับ // ครับ สวัสดีครับ คุณถนอนครับ มีคุณผู้ชมท่านหนึ่งถามนอกประเด็นนิดหนึ่งครับ คุณหมอครับ เขาบอกว่าเขาเจอปัญหาสิทธิ์ว่างครับ คือ สิทธิ์บัตรทองนี่อย่างไรครับ คุณหมอครับ // สิทธิว่าง คือ เกิดจากการที่ท่านไม่เคยไปใช้บริการในระบบหลักประกันสุขภาพ ดังนั้น ก็เมื่อท่านไปยังสถานพยาบาลครั้งแรก ท่านสามารถขอลงทะเบียนใช้สิทธิ์ได้ครับ // คือ เขา คือ อยู่ใน กทม. เคยใช้สิทธิมาก่อน แต่มีปัญหาตอนที่เขายกเลิกคลินิกที่เขามีปัญหาตอนนั้นน่ะครับท่านครับ แล้วก็… // ครับผม แล้วท่านสามารถไปปรับบริการที่ใดที่ใกล้บ้าน แล้วก็สามารถลงทะเบียนได้เลยครับ// ถ้าอยู่ใน กทม. สาธารณสุขก็สามาเข้าร่วมโดยตรงอยู่แล้วใช่ไหมครับท่าน // มีศูนย์หรือคลินิกอีกประมาณ 200 แห่งนะครับ ท่านสามารถไปรับบริการ แล้วก็ขอแจ้งลงทะเบียนได้ ณ จุดบริการได้เลยครับ ตอนนี้ครับ // ได้เลยนะครับ ไมม่ต้องเอา 68 + 200 เป็น 268 แล้วก็เอามาตรวจเชื้อ COVID ได้ไหมครับท่น// ตอนนี้ต้องเรียนว่าทางศูนย์บริการจากคลินิกยังไม่ได้ให้บริการตรงนี้ แต่เข้าใจว่าทางผู้บริหารกำลังมีการพิจารณากันอยู่นะครับ ว่าถ้ามี COVID มาก ใช้กลไกตรงนี้เป็นส่วนหนึ่งหรือไม่อย่างไร อันนี้ยังไม่ได้ให้บริการนะครับ // ถ้าตรงนี้ตอบโจทย์ได้ เพราะอยู่ในชุมชนอยู่แล้ว เดินไปก็ได้ใช่ไหมใกล้ ๆ บ้าน ตอนนี้สถานการณ์ของเตียงเป็นอย่างไรครับ ถึงวันนี้ตอนนี้ครับ // ต้องเรียนว่าก็มีส่วนหนึ่งครับ ของประชาชนที่ยังไม่ได้เตียงก็ยังมีโทร. เข้ามา อยู่บ้าน ตอนนี้นี่ในวันหนึ่งก็ลดเหลือ 70 คน ซึ่งขณะนี้เราก็พยายามบริการวันต่อวัน โดยการแยกสีผู้ป่วยให้ได้ แล้วก็จัดส่งผู้ป่วยไปยังสถานพยาบาลที่เหมาะสม โรงพยาบาลสนาม Hospitel ก็อาจจะต้องส่งไปที่โรงพยาบาลเลยนะครับ 70 คน // หมายถึง ค้างต่อวันใช่ไหมครับท่านครับ //ต่อวัน จะมีสายใหม่มาประมาณ 70 คน ประมาณสัก 60-70 คน เราจะระบายคนให้ได้วันต่อวันสถานการณ์เตียง ต้องเรียนในภาพรวม คือ ดีขึ้น โดยเฉพาะเตียงสำหรับคนไข้สีเขียวนี่มีจำนวนเพียงพอ เราจะต้องประสานข้อมูล ประสารรถให้เร็วขึ้นเท่านั้นเอง// ศูนย์แรกรับที่อาคารมินิบุตรนี่ ตกลงที่เป็นคนเข้ามาจอง แล้วจะเข้าไปอยู่ที่ศูนย์แรกรับ ส่งต่อไปโรงพยาบาล หรือว่าโรงพยาบาลสนาม หรือเป็นศูนย์ที่โทรศัพท์อย่างนั้นน่ะครับคุณหมอ // ที่จริง อันนี้ศูนย์มีทั้งบริการที่เป็นศูนย์ที่โทรศัพท์ไปก่อน แล้วก็เป็นศูนย์แรกรับเพื่อแยกผู้ป่วย และยกว่าคนไข้อยู่ในสีใด แล้วจากนั้นก็ประสานโรงพยาบาลอื่นที่จะส่งต่อไป แต่ถ้าอยู่ในช่วงระหว่างการประสานนี่ ก็จะให้คนไข้รอที่ศูนย์นี้เลย อันนี้ก็เป็นเหมือน One Stop COVID เลยนะครับ มีคนเข้าไปใช้บริการบ้างแล้วนะครับ ก็แรกรับก่อนแล้วก็ดำเนินการไปยังที่อื่น ๆ // คือ ถ้าสมมติว่า นาย ก. ติดเชื้อ ให้ไปที่ศูนย์นี้ แล้วเขาก็จะไปนั่งรอได้ไปที่ศูนย์นี้ได้เลยหรือครับ // ไปได้เลยครับ คัดกรองแล้วก็แยกผู้ป่วย แล้วก็ประสานกับโรงพยาบาลเช่นกันครับทำลักษณะเดียวกันกับ Call Center แต่เมื่อไปยังศูนย์แล้วนี่ ก็จะไม่ปล่อยให้คนไข้กลับบ้านนะครับ เพื่อส่งต่อไปยังสถานบริการที่เหมาะสมต่อไปครับ // ต่อว่าถ้าอย่างนั้น นาย ก. ติดเชื้อแล้วอยู่ที่บ้าน พอฟังคุณหมอแล้ว รอแล้ว ศูนย์มินิบุตรตอนนี้เปิดให้ ไปนั่งรอก็ได้ สามารถไปเตียงให้นี่นะครับ ในขณะนั้นก็รอระหว่างจากบ้านไปที่ศูนย์นี่ปฏิบัติตัวอย่างไร เพราะตอนนั้นเขารู้แล้วว่าเขาติดเชื้อครับ // คือ การเดินทางออกไปยังที่ต่าง ๆ ต้องระมัดระวังในเรื่องของการป้องกันตนเองนะครับ ใส่หน้ากากให้เรียบร้อย ป้องกันคนใกล้ชิด ซึ่งต้องระมัดระวังตัวเอง ถ้าไม่แน่ใจ โทร. ไปประสานก่อนได้ หรือว่ารอรถมารับ ไม่ต้องกังวลในเรื่องของการกระจายเชื้อไปที่อื่นนะครับ // ครับ // แต่ถ้าไม่สามารถรอได้ต้องไปเอง ก็ต้องดูแลตัวเอง ใส่หน้ากากให้เรียบร้อยล้างมือนะครับ และผู้ที่ไปด้วยก็ต้องเว้นระยะห่างแจ้งผู้ที่รถนำส่งเพื่อไปยังผู้ป่วย เราจะได้ป้องกันตนเองนะครับ // ครับ อันนี้ก็ต้องได้รับอย่างยิ่งนะครับ ว่าเราจะต้องไม่กลายเป็นตัวแพร่เชื้อให้คนอื่นนะครับ ให้เกิดความสุ่มเสี่ยง มีอะไรจะเพิ่มเติมไหมครับคุณหมอครับ // ขอเรียนเพิ่มเติมนะครับ ว่าสถานการณ์ยึดไม่ประมาทนะครับ ในการดูแลตนเอง มาตรการต่าง ๆ ที่รัฐเพิ่มเติมขึ้นมานะครับ ก็ยังขอความร่วมมือนะครับ อยู่บ้านใส่หน้ากาก ออกนอกบ้านใส่หน้ากาก ออกนอกบ้านใส่หน้ากากทุกครั้ง หมั่นล้างมือบ่อย ๆ ทุก ๆ 15 นาที เว้นระยะห่าง ไม่มีความจำเป็นก็ไม่ควรออกจากบ้านนะครับ ออกจากบ้านเมื่อมีความจำเป็นเท่านั้น เชื่อว่าการให้ความร่วมมือของประชาชนตรงนี้ ก็จะช่วยลดอุบัติการของโรคในช่วงนี้ หรือว่าลดการแพร่กระจายเชื้อได้นะครับ // ครับ มีกรณีของคุณพ่อของคุณวันเพ็ญ ให้ออกซิเจนอยู่ที่บ้าน แล้วเสี่ยงติดเชื้อ เพราะคนที่บ้านติดกันแล้ว 4 คน // ตรงนี้พอจะมีทางออกอย่างไรครับอย่างไรครับ เคสนี้ // เข้าใจว่าถ้าเป็นผู้ป่วยติดเตียงนี่ จะมีศูนย์บริการสาธารณสุขกรุงเทพมหานครดูแลท่านอยู่นะครับถ้าจะให้ดีที่สุดนี่ อาจจะประสานกับศูนย์ หรือว่าประสานกับ อสม. หรือประสานกับโรงพยาบาล ที่จะมีบริการหรือว่ามาตรวจอย่างไรนะครับ ก็เข้าใจอยู่นะครับ ผู้ป่วยติดเตียงนี่จะเป็นภาระที่ค่อนข้างยุ่งยากสำหรับตัวผู้ดูแลมาก ฉะนั้น ให้ประสานกับหน่วยบริการที่เราใช้ประจำ หรือโรงพยาบาลที่เราจะไปก่อน ก่อนที่จะเคลื่อนย้ายผู้ป่วยนะครับ // ครับ ขอบพระคุณครับคุณหมอครับ // ครับ สวัสดีครับ // ขอบพระคุณครับ เดี๋ยวนี้คนป่วยติดเตียงเยอะนะ คือ หาเงินมาได้ก็หมดกับค่ารักษา เป็นภาระให้กับคนในครอบครัวถ้าทำดีไว้บ้างก็ขอจะไปก็ไปเถอะ // อย่าติดเตียงเลยเข้าไปอีกนะ ข้อมูลจากท่านรัฐมนตรีฝากย้ำเตือนอีกทีหนึ่งนะครับ กรณีที่ท่านหาที่เผาศพไม่ได้ญาติไม่ได้ ก็อย่างที่เราคุยกับสำนักพระพุทธศาสนาว่า ให้ติดต่อไปที่สำนักงานพระพุทธศาสนาได้เลยนะครับ เพื่อประสานวัดหาที่เผาศพต่อไป // คุณจุรามาศ จากบุรีรัมย์ มาทำงานจากบุรีรัมย์มาทำงานที่สมุทรปราการ แบบนี้ต้องมีตรวจอะไรไหมคะ หรือว่าไม่ได้เลย มาทำเป็นแม่บ้าน ผมว่านาทีนี้ต้องงดจุฑามาศนะ นายจ้างรับคุณเข้าทำงานแล้วยัง ถ้ามีนายจ้างเขารับคุณทำงานแล้วคุณก็เดินทางได้นะ แต่ว่าต้องระมัดระวังแต่ว่าถ้ายังมาแล้วยังไม่มีงานทำนี่นะ งดก่อนนะครับ เพราะว่าสมุทรปราการผู้เป็นสีแดงเยอะเลยนะ สีแดงเข้มเลยนะ // เป็นผู้สัมผัสเสี่ยงสูงได้รับการยืนยันแล้ว อยากทราบว่าตรวจที่ไหนได้บ้างนะครับ อย่างที่แจ้งไปนะครับ สนามกีฬาราชทัณฑ์ สนามกีฬาธูปเตมีย์ จะเปิดที่สนามกีฬาไทย-ญี่ปุ่น โรงพยาบาลของรัฐและเอกชนทุกที่จะจองคิวตรวจได้เลย ไปตรวจแล้วเขาเรียกเก็บสตางค์นะ เอาใบเสร็จโพสต์เฟซบุ๊ก ให้เงินประชาชนนี่ รัฐเขาไม่ให้เก็บ สปสช. เขาก็บอกอยู่ทุกวันว่าไม่เก็บฟรี ค่าตรวจฟรี แล้วท่านก็เก็บค่าตรวจ แล้วท่านก็เก็บค่ารักษา โรงพยาบาลรามคำแหง 2,000,000 เขาก็จ่าย แล้วทำไมท่านไปแร้งแค้นไปเก็บกดเอากับผู้ป่วย // บางทีก็หาเรื่องนะ ใช่ คุณดวงใจจากจังหวัดอุดร</w:t>
      </w:r>
    </w:p>
    <w:p>
      <w:pPr>
        <w:pStyle w:val="BodyText"/>
      </w:pPr>
      <w:r>
        <w:t xml:space="preserve">(ธานี) ลูกสาวเดินทางกลับจากไต้หวัน กักตัวอุดรฯ ต้องกักตัวอีกไหม ต้องกักครับ คือ คำว่า</w:t>
      </w:r>
      <w:r>
        <w:t xml:space="preserve"> </w:t>
      </w:r>
      <w:r>
        <w:t xml:space="preserve">“</w:t>
      </w:r>
      <w:r>
        <w:t xml:space="preserve">ต้องกัก</w:t>
      </w:r>
      <w:r>
        <w:t xml:space="preserve">”</w:t>
      </w:r>
      <w:r>
        <w:t xml:space="preserve"> </w:t>
      </w:r>
      <w:r>
        <w:t xml:space="preserve">ที่กำหนดก่อนนะ อย่าไปโน่นไปนี่ไปนั่น ใส่หน้ากากไปเท่าที่จำเป็นนะ เพราะว่ามันไม่แน่หรอกนะเชื้อนะ ตอนนี้เอาตรง ๆ 14 วันครบ ก็เอาให้ชัวร์ ๆ นะ คุณไปไหน ถ้าคนรู้ว่าคุณมาจากไตหวันไม่ใช่ว่าเขาจะให้คุณไปเดินได้นะ // ข้อมูลส่วนใหญ่ที่แจ้งมายัง 1111 ขอดูหน่อยนะครับ ว่ามีอะไรบ้างนะครับ คล้าย ๆ กับของเราเลยนะครับ ก็มีเรื่องของการรับวัคซีนผ่านไลน์หมอพร้อม บางที่นี่ยังมีคิวจองเต็มยาวไปถึงปี 2570 แล้วก็การปกปิดผลข้างเคียงของวัคซีน Sinovac อันนี้ก็มีชี้แจงแล้วนะครับ ว่าผลข้างเคียงนั้นและอาการไม่พึงประสงค์ควบคุมได้ มาตรฐานในการยกระดับการควบคุมโรค แล้วก็สิ่งที่เกี่ยวกับการขยายจุดตรวจร้องเรียนมาผ่าน 1111 ด้วย // คุณอรุณจิตนะครับ จำเป็นจะต้องย้ายด่วน เพราะครบสัญญาซื้อขายแล้ว ผู้ซื้อจะต้องมาอยู่บ้านนี้แล้ว ฉันจะต้องไปโคราช ทีนี้ฉันไปโคราชต้องไปกักตัวไหมอย่างไรนะครับ ถ้าคุณไปอยู่โคราช คุณไม่ต้องห่วงนะครับคุณไปเลย คุณเข้าไปโคราชได้อยู่แล้ว เพราะบ้านนี้คุณขายแล้ว เพราะบ้านนี้คุณขายแล้ว คุณออกได้เลย แล้วผ่านด่านก็แจ้งเหตุผลเลย ว่าบ้านฉันอยู่โคราชติดสายดำรงธรรม แล้วคุณก็อยู่บ้านนั้นอย่าไปไหน // ฟังตอนแรกคิดว่าไม่เกี่ยวกับ COVID แต่เกี่ยวกับโควิด เดี๋ยวเราจะเอาเรื่องอื่นมาแทรกด้วย ไปฟังการแถลง ศบค. นะครับ วันนี้ตัวเลขเยอะที่สุดในประเทศไทย คงจะมีรายละเอียดที่จะขอความร่วมมือกันลาไปเลย สวัสดีครับ</w:t>
      </w:r>
    </w:p>
    <w:p>
      <w:pPr>
        <w:pStyle w:val="BodyText"/>
      </w:pPr>
      <w:r>
        <w:t xml:space="preserve">[เสียงดนตรี]</w:t>
      </w:r>
    </w:p>
    <w:p>
      <w:pPr>
        <w:pStyle w:val="BodyText"/>
      </w:pPr>
      <w:r>
        <w:t xml:space="preserve">(ศ.ดร.นพ.ประสิทธิ์) สวัสดีครับท่านผู้ชมทุกท่าน ถ้าเราจำกันได้นะครับ ครบรอบ 1 ปี วันที่ 3 พฤษภาคมปีที่แล้ว เป็นวันที่เราเริ่มผ่อนคลาย วันที่ 3 พฤษภาคม วันนี้ทุกอย่างเป็นอีกเรื่องหนึ่ง ขณะนี้เราอยู่ในช่างขาขึ้นของ COVID-19 เรามมีอัตราการเสียชีวิตเมื่อ 1 เดือนก่อนหน้านี้ ประมาณ 0.12 เปอร์เซ็นต์ แต่วันนี้ตัวเลขของเมื่อวานวิ่งขึ้นขึ้นไปถึง 0.36 ถ้าตัวเลขต่าง ๆ ไม่ลดลง แล้วกลับกันกับตัวเลขที่เพิ่มขึ้น นั่นหมายความว่าเรากำลังวิ่งเข้าหาวิกฤตที่แท้จริง ผมขอกราบเรียนทุกท่านนะครับผมขอความกรุณาจริง ๆ คนไทยทุกคนต้องช่วยกันแล้วการใส่หน้ากากอยู่ตลอดเวลา ผมย้ำนะครับการใส่หน้ากากตลอดเวลา ไม่เว้นแม้กระทั่งอยู่บ้าน ตัวเลขในสัปดาห์นี้ ตัวเลขการแพร่ระบาดในบ้านกับเพื่อนฝูง ถึงแม้ตอนนี้อยู่บ้าน เราไม่รู้หรอกว่าใครจะนำเชื้อเหรือเปล่า รักษาระยะห่าง หมั่นทำความสะอาดมือ ผมย้ำอีกครั้งหนึ่งครับ ที่คนไทยทุกคนต้องช่วยกันแล้ว อีกสิ่งหนึ่งผมอยากจะขอมาตรการของผู้ประกอบการก็ขอให้ทำตามที่รัฐบาลกำหนดเอาไว้ มาตรการต่าง ๆ เหล่านั้นไม่ได้คิดเอง เป็นมาตรการมาจากข้อมูลต่าง ๆ แล้วมีกระบวนการในการทบทวนว่าอันไหนจำเป็นอันไหนไม่จำเป็น ทุกคนวัคซีนเป็น 1 ในเครื่องมือตัวหนึ่ง ทำมให้เราปลอดภัย มันมีข่าวลือเยอะมากในเรื่องของวัคซีน แต่ผมให้ข้อมูลนะครับ ความเสี่ยงที่เกิดขึ้นจากวัคซีน เมื่อเทียบกับตัวเลขอัตราการเสียชีวิตมากมาย ฉีดวัคซีน 1 ล้าน คนที่มีภาวะแทรกซ้อนที่รุนแรง มีตัวเลขประมาณ 4 คน ผลข้างเคียงหรือผลไม่พึงประสงค์ต่าง ๆ ที่เกิดขึ้น เป็นผลข้างเคียงที่เกิดขึ้นชั่วคราว แต่ติด COVID-19 ตัวเลขของโลกในวันนี้ 100 คน เสียชีวิต 2.2 คน ตัวเลขที่แตกต่างกันอย่างมากมายเหลือเกิน ผมขอความกรุณา วันนี้การฉีดวัคซีน ไม่ใช่ท่านจะได้ไม่แพร่เชื้อให้คนที่ท่านรัก ถ้าเราฉีดได้เยอะพอและทันเวลา เรากำลังจะช่วยประเทศ เพราะ COVID-19 มันจะอยู่ไม่ได้ ถ้าคนในประเทศไทยมีภูมิคุ้มกันในระดับหนึ่ง ขอความกรุณามั่นใจ สิ่งเดียวที่มีอยู่ ทำอย่างไรให้คนไข้ ทำอย่างไรให้คนไทยปลอดภัยจาก COVID-19 ขอให้เชื่อกันจริง ๆ นะครับ ผมขอกันจริง ๆ ผมขอร้องกันจริง ๆ เลยล่ะ ถ้าเราร่วมกันจริง ๆ เราจะผ่านวิกฤตนี้ได้ได้ด้วยดี วิกฤตรุนแรงจนแก้ไขไม่ได้ แล้วเราค่อยคิดออกนะครับ ขอบคุณทุกท่านครับ</w:t>
      </w:r>
    </w:p>
    <w:p>
      <w:pPr>
        <w:pStyle w:val="BodyText"/>
      </w:pPr>
      <w:r>
        <w:t xml:space="preserve">(คุณสุภนันท์) สวัสดีครับ ต้อนรับคุณผู้ชมทุกท่านเข้าสู่การแถลงข่าวจากศูนย์หรือ ศบค. จากทำเนียบรัฐบาลประจำวันที่ 5 พฤษภาคม2564 นะครับ วันนี้เริ่มต้นเมื่อสักครู่หลายท่านได้ติดตามกันไป ศ.ดร.นพ.ประสิทธิ์ วัฒนาภา คณะบดีจากโรงพยาบาล สิริราชพยาบาล เรื่องของจำนวนตัวเลขที่เราเห็นสถานการณ์รายวันในวันนี้ถ้าตัวเลขยังไม่ลดลงนะครับ อาจจะทำให้สถานการณ์นั้นลดลงไปก็คือเรื่องของการเดินหน้าฉีดวัคซีนละมาตรการที่ทุกท่านมีส่วนร่วมในการลดการติดเชื้อ COVID-19 ในประเทศไทยได้นะครับ สำหรับวันนี้สถานการณ์ภาพรวมของประเทศไทย รวมถึงในมุมมองทางการแพทย์ มองมุมในมุมมองของหน่วยงานที่เป็นศูนย์บริหารสถานการณ์ของไทย เราจะมีมาตรการอะไรอย่างไรมาบ้าง วันนี้เรียนเชิญนะครับ ท่านแพทย์หญิงอภิสมัย ศรีรังสรรค์ นะครับ ผู้ช่วยโฆษก ศบค. เรียนเชิญครับ</w:t>
      </w:r>
    </w:p>
    <w:p>
      <w:pPr>
        <w:pStyle w:val="BodyText"/>
      </w:pPr>
      <w:r>
        <w:t xml:space="preserve">(แพทย์หญิง อภิสมัย) กราบสวัสดีพี่น้องประชาชน และพี่น้องสื่อมวลชนทุกท่านนะคะ ก็กลับมารายงานสถานการณ์การติดเชื้อในวันนี้นะคะ แล้วก็เชื่อว่าหลายท่าน ฃยอดผู้เสียชีวิตรายวันวันนี้ก็ 31 ท่านนะคะ ก็ทำให้พวกเรามีความเป็นห่วงนะคะ แล้วก็อยากจะทราบมาตรการที่ทิศทาง ศบค. ได้หารือกับกระทรวงสาธารณสุข และหน่วยงานที่เกี่ยวข้อง ที่จะจัดการสถานการณ์เหล่านี้อย่างไรนะคะ ไปติดตามที่สถานการณ์ตัวเลขรายงานผู้ติดเชื้อรายวันวันนี้นะคะ พบยอด 2,041 รายค่ะ ซึ่งในจำนวนนี้เป็นยอดที่พบในการคัดกรองจากโรงพยาบาลนะคะ 1,943 ราย เป็นการพบในชุมชน 97 ราย และเดินทางจากต่างประเทศ 1 รายค่ะ อย่างที่เรียนนะคะ ว่าในส่วนของผู้เสียชีวิตวันนี้ ตัวเลขสูงถึง 31 คนค่ะ ซึ่งทำให้ยอดผู้เสียชีวิตสะสม ตั้งแต่ 1 เมษายนที่ผ่านมานะคะ 182 คนนะคะ ยอดผู้ที่กำลังรักษาตัวอยู่ในตอนนี้นะคะ เป็น 29,765 รายค่ะ ในจำนวนนี้ที่มีความเป็นห่วง อาการหนัก 981 ราย จำเป็นต้องใช้เครื่องช่วยหายใจวันนี้รายงานอยู่ที่ 278 รายนะคะ ซึ่งกระจายอยู่ทั้งในส่วนของกรุงเทพมหานคร และหลาย ๆ จังหวัดของทั่วประเทศนะคะ ในส่วนของรายงานผู้เสียชีวิต 31 รายในวันนี้นะคะ สิ่งที่สำคัญ ที่นำมาสรุปเรียนให้ทุกท่านเห็นภาพ ก็คือเป็นเพศชาย 18 ราย หยญิง 331-47 ปี และที่ ศบค. ให้ความสำคัญนะคะ ก็คือปัจจัยเสี่ยงสำคัญ คือ การใกล้ชิดสมาชิกครอบครัวที่เป็นผู้ติดเชื้อยืนยันก่อนหน้าถึง 6 ราย มีการสัมผัสใกล้ชิดและเพื่อนและเพื่อนร่วมงาน 2 ราย มีการสัมผัสผู้ติดเชื้อยืนยันถึง 15 รายค่ะ และในจำนวนนี้นะคะ กลุ่มที่เสียชีวิตก่อนที่จะทราบผลนั้นมี 2 ราย และทราบผลในวันที่เสียชีวิต 1 ราย ซึ่งจากการรายงานไทม์ไลน์ผู้เสียชีวิตทั้ง 3 ท่านนะคะ พบว่าในขณะที่มีการเจ็บป่วย ก็อาการในตอนแรกนะคะไม่ได้มีภาวะรุนแรง แล้วก็ทั้ง 3 ท่าน ไม่ได้ตระหนักว่ามีการติดเชื้อ COVID-19 นะคะ ซึ่งเป็นสิ่งที่เราจะนำมาสรุปกันใน ศบค. ในวันนี้กันด้วยค่ะ อย่างไรก็ตาม ก็ขอแสดงความเสียใจกับผู้เสียชีวิตและครอบครัวทุก ๆ รายด้วยนะคะ ไปดูทิศทางของการติดตามรายงานของผู้ติดเชื้อสะสมของระลอกเมษายน 42,162 ราย ท่านจะเห็นว่าทิศทางมียอดแหลมในช่วงก่อนหน้านี้ ก็คือช่วงปลายเมษายน ตอนนี้ทิศทางพฤษภาคมดูเหมือนว่าท่าทางที่จะชลอตัวนะคะ แต่พอเราลงไปแจกแจงในแต่ละพื้นที่ค่ะ ท่านจะเห็นว่าถ้าเราแยกเป็นกลุ่มกรุงเทพมหานคร ปริมณฑล และจังหวัดอื่น ๆ ที่เหลือในสไลด์ถัดไปนะคะ ซึ่งกรุงเทพมหานครนะคะ จะแยกตามปัจจัยเสี่ยงด้วย จะเห็นได้ว่าในส่วนสัมผัสกับผู้ป่วยร่วมบ้าน จะเป็นตัวเลขที่ชัดขึ้นมาในตอนนี้ สีเหลืองข้างบนนะคะ เป็น กทม. สูงสุดตอนแรกนั้น ก็คือปัจจัยในส่วนของสถานบันเทิง ตอนนี้ตัวเลขสถานบันเทิงเล็กลง แต่การสัมผัสผู้ป่วยยืนยันก่อนหน้านี้ แล้วก็เป็นลักษณะของการสัมผัสใกล้ชิดกับผู้ร่วมบ้าน หรือผู้ที่เป็นเพื่อนร่วมงานค่ะ ในส่วนของผู้ที่ติดเชื้อรายงานจากต่างประเทศ เป็นชาวกัมพูชาอายุ 27 ปี มีการพบเชื้อ และไม่มีอาการนะคะ ซึ่งก็จะมีการติดตามของเรื่องสายพันธุ์ของเชื้อ ซึ่งวันนี้ในที่ประชุม ศบค. ก็มีการหารือกันนะคะ ขอความร่วมมือไปยังหน่วยงานความมั่นคงตามแนวชายแดน ก่อนหน้านี้เราเฝ้าระวังเข้มข้นในส่วนของชายแดนพม่านะคะ แต่ตอนนี้นี่ เราพบว่าส่วนของมาเลเซีย, กำพูชา, พม่า, ลาว ก็คงต้องเข้มข้น เฝ้าระวังกันอย่างใกล้ชิดค่ะ ไปดู Scoreboard รายงานการติดเชื้อนิดหนึ่งนะคะ ตรงนี้นี่ท่านจะเห็นมีหลายพื้นที่ปรับเป็นสีเขียวนะคะ ไล่ Scoreboard ไป โดยสรุปเร็ว ๆ นิดหนึ่ง โดยสรุปรวม ๆ นี่นะคะ ท่านจะเห็นว่าการกระจายการรายงานผู้ติดเชื้อยังเข้มข้มในพื้นที่ กทม. และถ้าสรุปให้เห็นในจำนวนที่เห็นแยกรวมทั้งประเทศ แยก กทม. กับปริมณฑลออกไปนะคะ จะเห็นได้ชัดเลยค่ะ ว่าในส่วนของ กทม. ที่เป็นตัวเลขของ 3 พฤษภาคม เป็น 675 รายนะคะ แล้วก็ปริมณฑลตัวเลขใหญ่จะอยู่ที่ 489 ขอสไลด์ถัดไปค่ะ ถัดไปค่ะ ตัวสไลด์นี้นะคะ ก็คือในส่วนของ กทม. นะคะ วันที่ 3 ตัวเลขจะอยู่ที่ 675 ปริมณฑล 489 แล้วตรงนี้นี่ ที่สำคัญนะคะ ในส่วนของปริมณฑล ยังอยู่ที่ 3 จังหวัดหลักที่เราติดตาม ก็คือ สมุทรปราการ, นนทบุรี และปทุมธานี ย้อนกลับไปสไลด์เมื่อกี้นิดหนึ่งนะคะ ก็จะเห็นภาพรวมของประเทศไทย ก็จะเห็นว่าจังหวัดที่เป็นพื้นที่สีขาวนะคะ ตอนนี้มี 13 จังหวัดด้วยกันค่ะ พื้นที่สีเขียว ซึ่งหมายถึงมีรายงานตัวเลขผู้ติดเชื้ออยู่ที่ต่ำกว่า 10 รายนะคะ ตอนนี้มี 36 สีเหลือง ก็คือมีรายงานผู้ติดเชื้อในจังหวัดนั้นไม่เกิน 50 ราย ตอนนี้เพิ่มเป็น 21 จังหวัดนะคะ และจังหวัดที่อยู่สีส้ม สีแดง ที่มีรายงานผู้ติดเชื้อยังเข้มข้นอยู่ที่ 7 จังหวัดนะคะ ในสไลด์ถัดไปท่านจะเห็นว่าใน 10 จังหวัดที่เราติดตาม ก็ยังเป็นกรุงเทพฯ, นนทบุรี, สมุทรปราการ, สุราษฎร์ธานี, เชียงใหม่, ปทุมธานี, นครศรีธรรมราช และพัทลุง พัทลุงเป็นอันดับที่ 10 ค่ะ โดยสรุปรวมแผนภาพที่แสดงทิศทาง ขอสไลด์นี้นะคะ จะเห็นได้ชัดว่า กทม. และปริมณฑล ซึ่งแสดงยังมีทิศทางที่ยังสูงขึ้นค่ะถ้ารวม กทม. และปริมณฑล สีเขียวที่ต่างจังหวัดนะคะ ตอนนี้นี่สีเขียวชะลอตัว แล้วก็เป็นไปในทิศทางได้ดีขึ้นค่ะ ที่ประชุม ศบค. ในวันนี้ ที่ประชุม ศบค. ในวันนี้มีการพูดคุยกันเป็นพิเศษในพื้นที่ของ กทม. นะคะ ทุกท่านเห็นทิศทางของรายงานผู้ติดเชื้อสักนิดหนึ่งนะคะ ตรงนี้จะเห็นได้ว่าจากการสังเกตรายงานผู้ติดเชื้อรายวันนะคะ จะพบว่ายอดของผู้ติดเชื้อของ กทม. ระลอกใหม่ของเดือนเมษายน สะสม 40,121 ทั่วประเทศนี่นะคะ เป็น กทม. 13,283 ราย ซึ่งตัวเลขตรงนี้นี่ เน้นย้ำไปที่ตลาด ชุมชน และขนส่ง มากถึง 674 รายนะคะ ถ้าดูในสไลด์ที่รายงานเรื่องของปัจจัยเสี่ยงที่พบได้นะคะ จากนั้นไปดูแยกเขตนิดหนึ่งค่ะ ซึ่งในส่วนของเขตนี่นะคะ มีรายงานผู้ป่วยหนาแน่นอยู่ที่ไหนบ้างก็ให้สังเกตดูใน 10 พื้นที่นี้นะคะดินแดง บางเขน, วัฒนา, จตุจักร, ลาดพร้าว, วังทองหลาง, บางกะปิ, ภาษีเจริญ อย่างห้วยขวางนีี่ 400 ราย อย่างนี้เป็นต้น กทม. วันนี้การวิเคราะห์ผู้เสียบชีวิตนะคะ ในระลอกเมษายนซึ่งตัวเลขของ กทม. อยู่ที่ 52 คนนะคะ ในส่วนของอายุนี่จะพบว่ามีตั้งแต่ 27 - 91 ปี และอยากให้ท่านสังเกตวงกลมล่างขวา สีส้ม ๆ ที่เห็นใหญ่ ๆ นั่นนะคะ คือ ปัจจัยเสี่ยงที่สำคัญของผู้เสียชีวิต ก็คือมีประวัติร่วมบ้านกับผู้ป่วยยืนยัน ที่เราคุยกันในวันนี้นะคะ รวมทั้งปัจจัยเสี่ยงอื่น ๆ นะคะ ไม่ว่าจะเป็นการพบผู้ติดเชื้อมาก ๆ ในส่วนของมหาวิทยาลัย โรงเรียน และมีร้านอาหารด้วยนะคะ ซึ่งอันนี้เป็นเหตุหนึ่งที่ตอบคำถามประชาชนที่สอยถามกันมาในช่วงนี้นะคะ ว่าทำไมเราถึงไม่อนุญาตให้รับประทานอาหารที่ร้าน ในพื้นที่ที่ควบคุมสูงสุดนะคะ ก็เนื่องมาจากการสอบไทมไลน์ และก็รวมไปถึงการซักประวัติซักประวัติ ผู้ที่มีประวัติติดเชื้อ และในที่สุดท่านก็เสียชีวิตนะคะ จากกลุ่มนี้นะคะพบว่ามีจำนวนมากที่พบเป็นการรับประทานอาหารในร้าน มีการสังสรรค์กับกลุ่มเพื่อนฝูงและคนในครอบครัว เป็นสาเหตุนะคะ ที่ทำให้มีการปิดการรับประทานอาหารในร้าน ซึ่งก็เห็นใจผู้ประกอบการนะคะ เพราะว่าหลาย ๆ ร้านนั้นมาตรการทำได้อย่างดีเยี่ยมเลยนะคะ มีการเว้นระยะห่าง อยู่คนละโต๊ะอย่างนี้เป็นต้น แต่ก็อยากให้ท่านทราบนะคะพอจำนวนผู้ติดเชื้อใน กทม. ค่อนข้างสูง เรามีความเป็นห่วงในเรื่องของการจัดสรรทรัพยากรณ์ทางด้านสาธารณสุข ที่จะดูแลพี่น้องประชาชนให้ปลอดภัยนะคะ ก็จึงจำเป็นต้องออกมาตรการเข้มข้นสูงสุด คือ ไม่อนุญาตให้รับประทานอาหารในร้าน แต่เมื่อสถานการณ์ดีขึ้นนะคะ จะมีการประกาศมาตรการผ่อนคลายตามมาค่ะ วันนี้ในที่ประชุม ศบค. ชุดเล็ก คุยกันในเรื่องของสถานการณ์ชุมชนคลองเตยค่ะ สถาบันป้องกันควบคุมโรคเขตเมืองได้นำเรียนในที่ประชุมนะคะ ถึงเรื่องของการรายงานผู้ติดเชื้อ และการค้นหาเชิงรุกในชุมชนซึ่งเป้าหมายนี่นะคะ ชุมชนในพื้นที่คลองเตยนะคะ จะมุ่งเป้าไปที่ 39 ชุมชนค่ะ ไม่ว่าจะเป็นชุมชนเมือง ชุมชนแออัดที่พี่น้องประชาชนอยู่กันอย่างหนาแน่ แล้วก็มีชุมชนเคหะ อยู่ในส่วนของเคหะนะคะ ในส่วนของเคหะแห่งชาติ ซึ่งในปัจจุบันนี่นะคะ มีรายงานผผู้ติดเชื้อผลตรวจเป็นบวก 304 ราย ซึ่งใน 193 ราย จะค่อนข้างหนาแน่น อยู่ในพื้นที่ชุมชนแออัด และเรียนพี่น้องทุกคนให้ทราบนะคะว่าในกลุ่มก้อนที่พบการติดเชื้อผลเป็นบวกนี้นะคะ ทาง กทม. โดยหน่วยงานที่เกี่ยวข้องทั้งหมด ก็ช่วยเหลือกันนำผู้ป่วยเขาสู่ระบบการรักษาแล้ว ทั้งสิ้น 100 เปอร์เซ็นต์ ตอนนี้มีการพูดคุยกันถึง 39 ชุมชนนี้ มีรายงานผู้ติดเชื้อหนาแน่นอยู่ที่ 3 ชุมชนหลักค่ะ ก็คือชุมชนพัฒนาใหม่, ชุมชน 70 ไร่, ชุมชนริมคลองวัดสะพาน ซึ่งก็นำไปสู่การลงพื้นที่ตรวจคัดกรองเชิงรุกในชุมชน อยากให้ท่านเห็นตัวเลขของการลงพื้นที่ตรวจนิดหนึ่งค่ะ อันนี้เป็นเฉพาะตัวเลขที่นำเสนอจากการหาผู้ติดเชื้อ โดยการจัดตั้งรถพระราชทานลงเก็บตัวอย่างนะคะ ในตัวสไลด์ถัดไปนะคะ ตัวสไลด์นี้นะคะ เป็นการรายงานจากรถพระราชทาน ซึ่งเก็บตัวอย่างวันที่ 27 และ 30 จะให้เห็นภาพนะคะ ว่าชุมชน 70 ไร่ มีการตรวจไป 436 ราย พบผู้ติดเชื้อ 21 ราย ชุมชนริมคลองวัดสะพานตรวจทั้งสิ้น 489 ราย พบติดเชื้อ 29 ราย ชุมชนพัฒนาใหม่ 411 ราย พบติดเชื้อ 49 ราย ซึ่งต้องเน้นย้ำนะคะ ว่าอันนี้เป็นตัวเลขรายงานถึงวันที่ 30 เมษายนค่ะ ทางให้ข้อมูลนะคะ แล้วตอนนี้ก็ต้องขอย้ำว่าข้อมูลอีก 2 ส่วน ที่ไม่ได้นำเสนอในสไลด์นี้ ก็คือการ Active Case Finding คือ การค้นหาเชิงรุก ซึ่งหมายความว่า เมื่อบุคลากรในส่วนสอบถามสอบไทม์ไลน์ผู้ติดเชื้อก็จะรู้ว่าผู้ติดเชื้อเหล่านี้อยู่ที่ไหน พักที่ไหน ทำงานที่ไหน ก็มีการตามสอบสวนโรคไปยังกลุ่มชุมชนเป้าหมายนะคะ ซึ่งก็ต้องขอขอบคุณชุมชนในส่วนของชุมชนที่ลงพื้นที่ทุกทั้ง 3 ชุมชนนี้ ที่ได้รับความร่วมมือจากแกนนำชุมชน ที่เรียกได้ว่าช่วยชี้เป้านะคะ ติดตามผู้ที่มีความเสี่ยงสูง ตอนนี้มีรายงานผู้สัมผัสเสี่ยงอยู่ที่เกือบ 1,000 รายนะคะ แล้วก็ทางสำนักงานเขต สำนักอนามัย สปคม. เอง ก็มีแผนที่จะระดมตรวจกลุ่มที่มีความเสี่ยงสูง เสี่ยงต่ำ เหล่านี้ รวมทั้งขอความสนับสนุนทาง ศบค. วันนี้นะคะทรัพยากรเรื่องของบุคลากรช่วยตรวจ แล็บที่จะนำเข้ามาตรวจ แล้วบ่ายนี้นะคะ จะมีการหารือในเรื่องของการปูพรมตรวจในชุมชนะคะ รวมทั้งในส่วนของการจัดการเมื่อตรวจพบผู้ป่วย ก็จะมีการคัดแยกระดับความรุนแรงค่ะ เป็นเขียว, เหลือง, แดง ในตอนนี้นี่นะคะ ก็มีการจัดตั้งศูนย์รับเรื่อง ซึ่งก็คือชุมชนวัดสะพานนะคะ เป็นจุดพักคอยวัดสะพานค่ะ ซึ่งเมื่อมีผู้สงสัยติดเชื้อ หรือผู้ติดเชื้อผลยืนยันแล้ว การที่จะให้กลับบ้านก็อาจจะทำให้เกิิดความเสี่ยง การติดเชื้อคนในครอบครัวอย่างที่เป็นรายงานในเสมอมานะคะ พื้นที่ก็ได้มีกากำหนดจุดพักคอยที่วัดสะพาน สำหรับผู้ป่วยที่มีอาการในระดับเขียว คือ มีอาการเล็กน้อย และไม่มีโรคประจำตัว ในส่วนของผู้ป่วยที่มีโรคประจำตัว หรือมีอาการระบบทางเดินหายใจเป็นสีเหลือง สีแดงนี่นะคะ ศูนย์เอราวัณจัดหาเตียงให้เร็วที่สุด และในบ่ายวันนี้ก็เช่นกัน การหารือทั้งในส่วนของการคัดกรองเชิงรุกในคลองเตย รวมทั้งการจัดการพี่น้องประชาชนที่พบว่าติดเชื้อ หรือมีความเสี่ยงสูงไปเข้าสู่ระบบการรักษาที่เหมาะสมนะคะ อย่างไรก็ตาม การที่พี่น้องประชาชนในชุมชนตอนนี้ค่ะ ก็มีผู้นำชุมชนลงพื้นที่นะคะ ก็พยายามที่จะไปตรวจว่ามีใครที่มีความเสี่ยง ก็แนะนำให้กักกันอยู่ในบ้านก่อนนะคะ โดยมีนักสังคมสงเคราะห์ มีผู้นำชุมชน มีองค์กรภาครัฐ ภาคเอกชน มากมายทีเดียวค่ะ ช่วยกันลงพื้นที่ใน 3 ชุมชนหลักนะคะ ไม่ว่าจะเป็นการจัดเตรียมอาหาร รวมทั้งสาธาณูปโภคที่จำเป็นนะคะ เพื่อที่จะให้พี่น้องประชาชน ขอร้องให้กักกันตัวเองอยู่ในบ้าน ลดการสัมผัสผู้อื่นนี่นะคะ ก็สามารถดำเนินชีวิต ในขณะที่แยกกักได้อย่างปลอดภัย ก่อนที่จะรอการจัดให้ไปอยู่ในสถานที่ดูแลที่เหมาะสมนะคะ ทางผู้นำชุมชนก็ทำงานหนักเลยค่ะ มีการส่งรายชื่อสมาชิก มีการสอบประวัติ ใครเป็นผู้สัมผัสเสี่ยงสูง เสี่ยงต่ำ ตอนนี้ร่วมมือกันทุกภาคส่วนนะคะ กรมควบคุมโรคก็ได้มีการหารือว่าจะจัดสรรวัคซีนนะคะ เข้าไปจัดสรรค์ในชุมชนที่มีรายงานผู้ติดเชื้อสูงด้วยนะคะ ก็อยากให้พี่น้องประชาชนติดตามการทำงาน แล้วก็พยายามที่จะดูแลระมัดระวังตัวเอง เมื่อสักครู่แสดงให้เห็นแผนที่ไปแล้วนะคะ ประชาชนรวมทั้งชุมชนใกล้เคียงต้องติดตามข่าวอย่างใกล้ชิดในช่วงนี้นะคะ ว่าจะมีการประกาศลงตรวจปูพรมคัดกรองในพื้นที่ไหน ถ้าท่านอยู่ในพื้นที่นั้น ขอความร่วมมือให้ไปตรวจ ถ้าท่านเป็นผู้ประกอบการ เป็นเจ้าของอพาร์ตเมนต์อยู่ในตลาดหรือชุมชนนี่นะคะ ขอความกรุณาสอบถามคัดกรองบุคคลที่อยู่ในการดูแลของท่านด้วยค่ะ อย่างเช่น ถ้าเรามีลูกจ้างหรือว่าพนักงานของเรา อาศัยอยู่ในพื้นที่ชุมชน หรือการเคหะที่มีความเสี่ยง ท่านสามารถที่จะสอบถามประวัติการสัมผัสผู้อื่น หรือการติดเชื้อยืนยัน และก็สามารถที่จะจัดการให้ผู้ที่มีประวัติเสี่ยงเหล่านี้นี่นะคะ สามารถที่จะการจัดการแยกเขาออกคนที่เป็นผู้สูงอายุหรือผู้ป่วยให้ชัดเจน และอย่าลืมเน้นย้ำ DMHTTA เน้นกับพี่น้องประชาชนเสมอนะคะ ผู้ป่วยหรือผู้ที่มีความเสี่ยงสูงยังอยู่ร่วมในชุมชนของเรา การสวมหน้ากาก ผู้ที่มีความเสี่ยงก็จะลดอัตราความเสี่ยงในชุมชนประชุม ศบค. ในวันนี้ยังพูดคุยถึงชุมชนบ่อนไก่ด้วยนะคะ แขวงลุมพินี เขตปทุมวัน อยากให้พี่น้องประชาชนติดตามนะคะ เพราะว่าในเบื้องต้นพบผู้ป่วยยืนยัน 60 รายนะคะ แล้วก็ทางศูนย์บริการสาธารณสุข ตอนนี้ได้มีการจัดการใกล้เคียงกันกับชุมชนคลองเตยนะคะ มีรถพระราชทานลงพื้นที่แล้วก็ในส่วนของผู้ที่มีความเสี่ยง ตอนนี้นี่ทางพื้นที่ได้ให้ข้อมูลประชาสัมพันธ์พี่น้องประชาชนที่มีรายชื่ออยู่ในกลุ่มเสี่ยงนะคะ ที่จะให้ Home quarantine ตอนนี้ก็อยากให้ติดตาม ให้ดูรายละเอียดในเรื่องของการสุ่มตรวจนะคะ ก็มีแผนที่จะตรวจให้ได้ประมาณ 4,000 รายนะคะ พี่น้องประชาชนที่อยู่ในพื้นที่ก็ติดตามรายละเอียด แล้วก็ขอให้ผู้นำชุมชน สถานประกอบการได้ ติดตามข่าว แล้วก็ดูแลบุคลากรในการดูแลของท่านด้วยนะคะ โดยเฉพาะในวันนี้นี่นะคะ Jisda เอง ก็ได้มีการนำเสนอข้อมูลชุมชนแออัด หนาแน่น ใน กทม. ทั้งหมด เมื่อเราได้มีการเรียนรู้จาก Cluster ตลาดนะคะ มีการไปพยายามค้นหาว่าพื้นที่อื่นที่ยังไม่เกิดการแพร่ระบาด แพร่กระจายเชื้อจะต้องมีการเตรียมเฝ้าระวังรับมืออย่างไร Gisda ได้นำเสนอข้อมูลการเคหะแห่งชาตินะคะ ชุมชนแออัดทั่ว กทม. มีที่เราปักหมุดไว้นะคะ อยู่ประมาณ 680 จุด ทั่ว กทม. ตอนนี้นี่ เรานำผู้ที่มีรายงานการติดเชื้อมาแยกเป็นบริเวณ เป็นเขตนะคะ ก็พบว่าผู้ที่ติดเชื้อระดับสีแดงนี่นะคะ คือ มีรายงานผู้ติดเชื้อประมาณ 301 นี่นะคะ มีอยู่ 6 เขตด้วยกัน ตรงนี้นี่นะคะ Gisda ก็ได้ปักหมุดของตำแหน่งชุมชน โดยเฉพาะอย่างยิ่งตลาด โดยตลาดก็จะมีอยู่ 746 จุดด้วยกัน ซึ่งตลาดตรงนี้นี่นะคะ ที่เราปักหมุกให้เห็นนี่ จะมีทั้งส่วนที่เป็นตลาดถาวรนะคะ ส่วนที่เป็นที่บางพื้นที่ ก็จะมีเฉพาะบางวัน บางเวลาได้มีการวางแผนนะคะ ว่าถ้าการลงพื้นที่ชุมชมที่มีพี่น้องประชาชนอยู่กันอย่างหนาแน่น มีตลาด มีที่รวมกลุ่ม ที่ประชาชนจะไปจับจ่ายใช้สอย จะต้องมีมาตรการในการลงพื้นที่เฝ้าระวัง หรือการคัดกรองเชิงรุกอย่างไร รวมไปถึงการเตรียมความพร้อมในส่วนของโรงพยาบาล การดูแลรักษา และโรงพยาบาลสนาม Jisda ก็นะสเนอ ได้ปักหมุดโรงพยาบาลสนาม กทม. ให้เราได้มีการเตรียมวางแผนรับมือด้วยนะคะ อย่างไรก็ตามอยากเน้นย้ำค่ะ ว่าตอนนี้นี่พี่น้องประชาชนที่ติดตามข่าว หลายครั้งเราก็จะขอความร่วมมือท่านนะคะ ว่าผู้ติดเชื้อ ผู้ที่มีความเสี่ยงสูง ตอนนี้อยู่รอบ ๆ ตัวท่าน การที่ท่านมีคนสัมผัสใกล้ชิด ก็จำเป็นที่ท่านต้องระมัดระวังเรื่องมาตรการส่วนตัวนะคะ มีการพยายามที่จะสวมหน้ากากอนามัย อย่างตอนต้นของการรายงานวันนี้นะคะ ท่านอาจารย์ประสิทธิ์ก็ได้เน้นย้ำว่า แม้แต่การอยู่ร่วมใกล้ชิด คนในครอบครัว เราก็จำเป็นต้องสวมใส่หน้ากากอนามัยด้วยนะคะ ขอฝากไว้เท่านี้ค่ะ</w:t>
      </w:r>
    </w:p>
    <w:p>
      <w:pPr>
        <w:pStyle w:val="BodyText"/>
      </w:pPr>
      <w:r>
        <w:t xml:space="preserve">(คุณสุภนันท์) ครับ การสัมผัสใกล้ชิดกับผู้ที่ยืนยันก่อนหน้านี้นะครับ หลายคนก็บอกว่ามีความจำเป็น เพราะว่าในบริบทกับผู้ป่วยอยู่แล้ว ซึ่งบางคนอยู่ด้วยกันก่อนที่เขาจะรู้ว่าติดเชื้อด้วยซ้ำไป บางคนต้องอยู่กับผู้สัมผัสเสี่ยงสูง แบบนี้มีคำแนะนำเพิ่มเติมสำหรับผู้ที่มีความจำเป็นต้องอยู่กับกลุ่มเหล่านี้อย่างไรบ้างครับ</w:t>
      </w:r>
    </w:p>
    <w:p>
      <w:pPr>
        <w:pStyle w:val="BodyText"/>
      </w:pPr>
      <w:r>
        <w:t xml:space="preserve">(แพทย์หญิงอภิสมัย) ก็เห็นใจพี่น้องประชาชนนะคะ เพราะว่าอย่าว่าแต่ชุมชนที่อาศัยกันอย่างแออัดเลยค่ะ ในส่วนของพี่น้องประชาชนจำนวนมากนะคะ ในบางบ้านก็อยู่อาศัยกันหลาย ๆ คน หลาย ๆ วัย จะมีการใช้สถานที่ร่วมกันในหลาย ๆ จุด สิ่งที่ ศบค. เน้นย้ำเลยนะคะ จากคำแนะนำของกรมควบคุมโรค ก็คือว่าอย่างแรกนี่ หากบ้านของท่านมีผู้สูงอายุ ผู้ป่วยติดเตียงหรือผู้ที่มีประวัติโรคประจำตัว อันนี้นี่ท่านต้องพยายามแยกพื้นที่ให้บุคคลเหล่านี้นะคะ มีโอกาสได้สัมผัสกับคนใกล้ชิดกับผู้ที่อาจจะยังต้องเดินทางออกนอกบ้านไปทำงาน หรือว่าไปในพื้นที่เสี่ยง เท่าที่จะทำได้นะคะ อันที่ 2 ก็คือเรื่องของข้าวของเครื่องใช้นะคะ ก็มีงานว่าหลาย ๆ ครั้งมีการแยกบริเวณกันพอเท่าที่ทำได้แต่ยังต้องมีการใช้ข้าวของร่วมกันนะคะ ก็มีคำแนะนำให้ล้างทำความสะอาดจุดที่มีการสัมผัสร่วม อย่างเช่น ลูกบิดประตู, โต๊ะรับประทานอาหาร, ตู้เย็น อย่างนี้เป็นต้นนะคะ หรือแม้แต่ห้องน้ำนะคะ ก็มีคำแนะนำที่กรมควบคุมโรคออกมาตรการนะคะ เราสามารถที่จะอาศัยกับผู้ป่วยได้ และผู้ป่วยเป็นผู้ที่ใช้ห้องน้ำเป็นคนสุดท้าย แล้วก็มาตรการในการทำความสะอาดนะคะ เพื่อล้างสารคัดหลั่งต่าง ๆ ที่จะติดที่พี่น้องร่วมในบ้าน และอย่างไรก็ตามนี่ ในครอบครัวเดียวกัน เราจะมีการรวมกัน ทำกิจกรรมร่วมกัน ดูทีวีร่วมกัน อย่างนี้เป็นต้น ตอนนี้เราก็พยายามที่จะเว้นระยะให้ได้มากที่สุดเท่าที่จะทำได้ อย่างไรก็ตาม ไปดูสไลด์หน้ากากเมื่อสักครู่นี้นะคะ อย่างที่เรียนค่ะ ว่าหลาย ๆ ครั้งนี่ บางท่านที่มีความจำเป็น อย่างเช่น ท่านเองต้องดูแลผู้สูงอายุ ต้องนำอาหารไปให้ผู้สูงอายุท่านรับประทาน ต้องเปลี่ยนผ้าอ้อม อย่างนี้เป็นต้น อยากจะให้ท่านเห็นนะคะ สวมหน้ากากอนามัยอย่างถูกต้อง รวมทั้งผู้สูงอายุที่อยู่ในบ้านท่านสวมหน้ากากอนามัยด้วยนะคะ ลดการติดเชื้อได้ถึง 98.5 เปอร์เซ็นต์ อันนี้เป็นการรณรงค์ เป็นสิ่งที่เรารณรงค์ ถุงมือที่ใช้แล้วทิ้ง ก็เอามาใช้ในบ้านได้อย่างนี้เป็นต้น ก็เห็นความพยายาม ไปดูสไลด์ถัดไปนิดหนึ่ง เฟซชิลด์มานานว่าไม่สามารถที่จะป้องกันการติดเชื้อได้ คือ ถ้าสมมติว่ามีผู้ติดเชื้อ 1 ราย ไม่สวม Face Shield หรือตัวเราเองไม่สวมหน้ากาก ไม่ทำให้เราปลอดภัยนะคะ ก็ขอความร่วมมือใส่หน้ากากผ้า หน้ากากอนามัยด้วยค่ะ</w:t>
      </w:r>
    </w:p>
    <w:p>
      <w:pPr>
        <w:pStyle w:val="BodyText"/>
      </w:pPr>
      <w:r>
        <w:t xml:space="preserve">(คุณสุภนันท์) ครับ มีสอบถามเพิ่มเติมมาอีก 1 คำถามครับ เพราะมีบางส่วนอาจจะยังคงรอเตียงอยู่ที่บ้าน แม้ว่าตัวเลขผู้ป่วยลดน้อยลง แต่ว่าสอบถามเข้ามาว่าระหว่างรอรถพยาบาลมารับต่าง ๆ นี่ สามารถซื้อยามาทานเองได้ไหมครับ</w:t>
      </w:r>
    </w:p>
    <w:p>
      <w:pPr>
        <w:pStyle w:val="BodyText"/>
      </w:pPr>
      <w:r>
        <w:t xml:space="preserve">(แพทย์หญิง อภิสมัย) จริง ๆ เรื่องของการรอเตียงอยู่ที่บ้านนี่ เรามีความพยายามที่จะลดวันนะคะ ไปดูตัวเลขนิดหนึ่ง ที่อันนี้เป็นตัวเลขที่ได้รับจากศูนย์แรกรับส่งต่อนิมิตรบุตร จากกระทรวงสาธารณสุขนะคะ ว่าตัวเลขของ 2 พฤษภาคม นี่นะคะ สามารถส่งประสบความสำเร็จเหล่านี้ได้ 186 ราย ก็คือคิดเป็น 96.9 เปอร์เซ็นต์นะคะ ต้องเรียนให้ทราบว่าทางกระทรวงสาธารณสุขเอง หน่วยงานที่เกี่ยวข้องทุกฝ่าย พยายามที่จะไม่ให้มีผู้ป่วยตกค้างรอเตียงอยู่ที่บ้าน ทีนี้มาตกลงกันนิดหนึ่ง ระหว่างอยู่ที่บ้าน ซื้อยาฆ่าไวรัสหรืออะไรอื่น ๆ มาทานเองได้ไหม ในส่วนของผู้เชี่ยวชาญตอบแบบนี้นะคะ ว่าจะรับประทานยานี่เป็นผู้สูงอายุ ท่านมีโรคประจำตัวอย่างอื่นอยู่ หรือบางครั้งมียารักษาโรคที่ท่านรับประทานอยู่ เพราะฉะนั้น การที่ท่านจะซื้อยาอะไรมารับประทานก็ตามนี่ ที่จะไปซ้ำเติมหรือทำให้โรคนั้นแย่ลงนะคะ ปฏิกิริยาที่ท่านหามารับประทานหรือว่ายาที่เป็นสำหรับอันตรายรุนแรงเช่นกัน และนอกจากนี้ที่พี่น้องประชาชนที่ถามมาด้วยนะคะ อาหารเสริม มะนาว น้ำผึ้งอะไร ก็ตามนี่ อยากจะให้ทุกท่านนะคะ บริโภคข่าวแล้วก็อย่าเพิ่งปฏิบัติตามโดยที่ไม่ได้ปรึกษาแพทย์หรือผู้เชี่ยวชาญก่อน ยกตัวอย่างที่เป็นเบาหวาน พอรับประทานน้ำผึ้ง ก็ทำให้แย่ลงนะคะ หรือแม้กระทั่งฟ้าทะลายโจร ท่านอธีบดีกรมการแพทย์แผนไทย ก็ระบุชัดเจนว่าการที่จะรับประทาน ควรจะอยู่ในคำแนะนำของแพทย์ การดูแลของแพทย์ หรือผู้เชี่ยวชาญเหมือนกัน อย่างไรก็ตามนี่โดยสรุปนี่นะคะ การจะซื้อยาฆ่าเชื้อฆ่าเชื้อ หรือว่ายาต่าง ๆ มารับประทานเองที่บ้านนี่ ก็ยังต้องบอกว่า ต้องทำด้วยความโดยเฉพาะอย่างยิ่ง ผู้ที่รับประธานยามีโรคประจำตัวอื่นก็ถือว่าอันตรายเช่นกันค่ะ</w:t>
      </w:r>
    </w:p>
    <w:p>
      <w:pPr>
        <w:pStyle w:val="BodyText"/>
      </w:pPr>
      <w:r>
        <w:t xml:space="preserve">(คุณสุภนันท์) ครับ วันนี้ไม่มีประเด็นคำถามเพิ่มเติมนะครับ คุณหมอเบิร์ดมีอะไรอยากจะฝากทิ้งท้ายไหมครับ</w:t>
      </w:r>
    </w:p>
    <w:p>
      <w:pPr>
        <w:pStyle w:val="BodyText"/>
      </w:pPr>
      <w:r>
        <w:t xml:space="preserve">(แพทย์หญิงอภิสมัย) ก็อยากจะขอบคุณบุคคลจำนวนหนึ่งนะคะ ที่กำลังช่วยเหลือ ทำให้สถานการณ์คลี่คลายนะคะ อย่างเช่น ขสมก. ก็ทราบว่าตอนนี้พี่น้องประชาชนเดือดร้อนนะคะ เพราะว่ามีบางทีอยากจะลดความเสี่ยงในการติดเชื้อ แต่พบว่ารถที่ให้บริการค่อนข้างหนาแน่น ขสมก. ฝากมาบอกนะคะ เพิ่มความถี่ในการเดินรถทั้งช่วงเช้าเย็น และชั่วโมงเร่งด่วนที่พี่น้องประชาชนต้องเดินทางนะคะ ก็อยากให้เรื่องราวดี ๆ การร่วมด้วยช่วยกันช่วยเหลือต่าง ๆ นำเสนอ ศบค. ได้นะคะ แล้วเราก็จะนำมาให้พี่น้องประชาชนได้รับรู้ติดตาม ก็ขอให้ทุกท่านดูแลสุขภาพ ไม่เป็นผู้ติดเชื้อ ถ้ายิ่งกว่านั้นดูแลคนในครอบครัวท่านไม่ให้เป็นผู้ติดเชื้อนะคะ แล้วก็เราจะเห็นยอดผู้ติดเชื้อแต่ละวัน ๆ ค่อย ๆ ลดลงในที่สุดนะคะ ก็ขอฝากไว้เท่านี้นะคะ ขอบคุณทุกคนค่ะ</w:t>
      </w:r>
    </w:p>
    <w:p>
      <w:pPr>
        <w:pStyle w:val="BodyText"/>
      </w:pPr>
      <w:r>
        <w:t xml:space="preserve">(คุณสุภนันท์) ครับ ขอบคุณนะครับ ท่านผู้ช่วย โฆษก ศบค. แพทย์หญิงอภิสมัย ศรีรังสรรค์ มานำเรียนในส่วนสถานการณ์ที่ออกมาเพื่อจะช่วยลดจำนวนผู้ติดเชื้อให้ได้มากที่สุดนะครับ เพื่อป้องกันไม่ได้ประเทศไทยเราเรื่องของขั้นวิกฤตนะครับ สำหรับสถานการณ์ COVID-19ร่ วมด้วยช่วยกันนะครับ ลำดับต่อไปนะครับ เพื่อที่จะสื่อสารทำความเข้าใจนะครับ ไม่ว่าจะเป็นชาวต่างชาติที่พักอาศัยอยู่ในประเทศไทยก็ดี หรือสื่อมวลชนต่างประเทศที่ทำข่าวความคืบหน้าสถานการณ์ COVID-19 ในบ้านเรานะครับ เรียนเชิญ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ณัฐภาณุ) ขอบคุณนะครับ ท่านณัฐภาณุ นพคุณ นะครับ รองอธิบดีกรมสารนิเทศ และรองโฆษกกระทรวงการต่างประเทศ นะครับ และทั้งหมด คือ การแถลงข่าว ศบค. ในช่วง 11.00 น. วันนี้นะครับ 14.00 น. วันนี้นะครับ เราจะมาพูดคุยกันเรานั้นต้องเริ่มบังคับใช้มาตรการที่มีความเข้มข้น เพื่อจะลดการแพร่ระบาด รายงานหลายคนได้รับผลกระทบ มีคนตกงานได้รับผลกระทบ ไม่ว่าจะเป็นการลดเงินต่าง ๆ เหล่านี้ จะมีมาตรการในการดูแลอย่างไร 14.00 น. วันนี้กลับมาพบกันกับ</w:t>
      </w:r>
      <w:r>
        <w:t xml:space="preserve"> </w:t>
      </w:r>
      <w:r>
        <w:t xml:space="preserve">“</w:t>
      </w:r>
      <w:r>
        <w:t xml:space="preserve">NBT รวมใจ สู้ภัยโควิด-19 @ ทำเนียบรัฐบาล</w:t>
      </w:r>
      <w:r>
        <w:t xml:space="preserve">”</w:t>
      </w:r>
      <w:r>
        <w:t xml:space="preserve"> </w:t>
      </w:r>
      <w:r>
        <w:t xml:space="preserve">นะครับ ผม สุภนันท์ ฤทธิ์มนตรี และทีมงานลาไปก่อน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4217) แถลงสถานการณ์ COVID-19 (ศบค.) 3 พ.ค. 2564 นาโน</dc:title>
  <dc:creator/>
  <cp:keywords/>
  <dcterms:created xsi:type="dcterms:W3CDTF">2022-02-08T03:42:52Z</dcterms:created>
  <dcterms:modified xsi:type="dcterms:W3CDTF">2022-02-08T03: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8 กุมภาพันธ์ 2565 เวลา 09.00 น.</vt:lpwstr>
  </property>
  <property fmtid="{D5CDD505-2E9C-101B-9397-08002B2CF9AE}" pid="3" name="subtitle">
    <vt:lpwstr/>
  </property>
</Properties>
</file>